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DD68D3" w14:textId="77777777" w:rsidR="00CB68B2" w:rsidRDefault="00CB68B2" w:rsidP="00CB68B2">
      <w:pPr>
        <w:spacing w:after="0" w:line="240" w:lineRule="auto"/>
        <w:ind w:left="720" w:firstLine="720"/>
        <w:rPr>
          <w:b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                             </w:t>
      </w:r>
      <w:r w:rsidRPr="00E06696">
        <w:rPr>
          <w:rFonts w:ascii="Times New Roman" w:hAnsi="Times New Roman" w:cs="Times New Roman"/>
          <w:b/>
          <w:sz w:val="32"/>
          <w:szCs w:val="32"/>
        </w:rPr>
        <w:t>C-DAC Mumbai</w:t>
      </w:r>
      <w:r w:rsidRPr="00E06696">
        <w:rPr>
          <w:b/>
          <w:sz w:val="32"/>
          <w:szCs w:val="32"/>
        </w:rPr>
        <w:t xml:space="preserve">  </w:t>
      </w:r>
      <w:r>
        <w:rPr>
          <w:b/>
        </w:rPr>
        <w:t xml:space="preserve">                                      Date 26/09/2024</w:t>
      </w:r>
    </w:p>
    <w:p w14:paraId="2C0B46B6" w14:textId="77777777" w:rsidR="00CB68B2" w:rsidRDefault="00CB68B2" w:rsidP="00CB68B2">
      <w:pPr>
        <w:spacing w:after="0" w:line="240" w:lineRule="auto"/>
        <w:rPr>
          <w:b/>
        </w:rPr>
      </w:pPr>
    </w:p>
    <w:p w14:paraId="47A488B6" w14:textId="77777777" w:rsidR="00CB68B2" w:rsidRPr="0037640D" w:rsidRDefault="00CB68B2" w:rsidP="00CB68B2">
      <w:pPr>
        <w:spacing w:after="0" w:line="240" w:lineRule="auto"/>
        <w:rPr>
          <w:b/>
        </w:rPr>
      </w:pPr>
      <w:r>
        <w:rPr>
          <w:b/>
        </w:rPr>
        <w:t xml:space="preserve">                                           </w:t>
      </w:r>
      <w:r w:rsidRPr="0037640D">
        <w:rPr>
          <w:rFonts w:ascii="Times New Roman" w:hAnsi="Times New Roman" w:cs="Times New Roman"/>
          <w:b/>
          <w:sz w:val="28"/>
          <w:szCs w:val="28"/>
        </w:rPr>
        <w:t xml:space="preserve">Subject: Algorithm and Data Structure </w:t>
      </w:r>
    </w:p>
    <w:p w14:paraId="0E1D8ABB" w14:textId="3561C0C4" w:rsidR="00CB68B2" w:rsidRDefault="00CB68B2" w:rsidP="00CB68B2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37640D">
        <w:rPr>
          <w:rFonts w:ascii="Times New Roman" w:hAnsi="Times New Roman" w:cs="Times New Roman"/>
          <w:b/>
          <w:sz w:val="28"/>
          <w:szCs w:val="28"/>
        </w:rPr>
        <w:t xml:space="preserve">    </w:t>
      </w:r>
      <w:r>
        <w:rPr>
          <w:rFonts w:ascii="Times New Roman" w:hAnsi="Times New Roman" w:cs="Times New Roman"/>
          <w:b/>
          <w:sz w:val="28"/>
          <w:szCs w:val="28"/>
        </w:rPr>
        <w:t xml:space="preserve">        </w:t>
      </w:r>
      <w:r w:rsidRPr="0037640D">
        <w:rPr>
          <w:rFonts w:ascii="Times New Roman" w:hAnsi="Times New Roman" w:cs="Times New Roman"/>
          <w:b/>
          <w:sz w:val="28"/>
          <w:szCs w:val="28"/>
        </w:rPr>
        <w:t xml:space="preserve">                                              Assignment </w:t>
      </w:r>
      <w:r w:rsidR="00CB43ED">
        <w:rPr>
          <w:rFonts w:ascii="Times New Roman" w:hAnsi="Times New Roman" w:cs="Times New Roman"/>
          <w:b/>
          <w:sz w:val="28"/>
          <w:szCs w:val="28"/>
        </w:rPr>
        <w:t>2</w:t>
      </w:r>
    </w:p>
    <w:p w14:paraId="1E5FEEE5" w14:textId="77777777" w:rsidR="00BF4196" w:rsidRPr="00BF4196" w:rsidRDefault="00BF4196" w:rsidP="00BF4196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BF4196">
        <w:rPr>
          <w:b/>
          <w:sz w:val="24"/>
          <w:szCs w:val="24"/>
        </w:rPr>
        <w:t xml:space="preserve">Solve the </w:t>
      </w:r>
      <w:proofErr w:type="gramStart"/>
      <w:r w:rsidRPr="00BF4196">
        <w:rPr>
          <w:b/>
          <w:sz w:val="24"/>
          <w:szCs w:val="24"/>
        </w:rPr>
        <w:t>assignment  with</w:t>
      </w:r>
      <w:proofErr w:type="gramEnd"/>
      <w:r w:rsidRPr="00BF4196">
        <w:rPr>
          <w:b/>
          <w:sz w:val="24"/>
          <w:szCs w:val="24"/>
        </w:rPr>
        <w:t xml:space="preserve"> following  thing to be added in each question.</w:t>
      </w:r>
    </w:p>
    <w:p w14:paraId="615C7B31" w14:textId="77777777" w:rsidR="00BF4196" w:rsidRPr="00BF4196" w:rsidRDefault="00BF4196" w:rsidP="00BF419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Program</w:t>
      </w:r>
    </w:p>
    <w:p w14:paraId="33EEE2E4" w14:textId="77777777" w:rsidR="00BF4196" w:rsidRPr="00BF4196" w:rsidRDefault="00BF4196" w:rsidP="00BF419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Flow chart</w:t>
      </w:r>
    </w:p>
    <w:p w14:paraId="6E83015E" w14:textId="77777777" w:rsidR="00BF4196" w:rsidRPr="00BF4196" w:rsidRDefault="00BF4196" w:rsidP="00BF419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Explanation</w:t>
      </w:r>
    </w:p>
    <w:p w14:paraId="32D86A5C" w14:textId="77777777" w:rsidR="00BF4196" w:rsidRPr="00BF4196" w:rsidRDefault="00BF4196" w:rsidP="00BF4196">
      <w:pPr>
        <w:tabs>
          <w:tab w:val="left" w:pos="720"/>
          <w:tab w:val="left" w:pos="1440"/>
          <w:tab w:val="left" w:pos="2201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Output</w:t>
      </w:r>
      <w:r w:rsidRPr="00BF4196">
        <w:rPr>
          <w:rFonts w:ascii="Times New Roman" w:hAnsi="Times New Roman" w:cs="Times New Roman"/>
          <w:sz w:val="24"/>
          <w:szCs w:val="24"/>
        </w:rPr>
        <w:tab/>
      </w:r>
      <w:r w:rsidRPr="00BF4196">
        <w:rPr>
          <w:rFonts w:ascii="Times New Roman" w:hAnsi="Times New Roman" w:cs="Times New Roman"/>
          <w:sz w:val="24"/>
          <w:szCs w:val="24"/>
        </w:rPr>
        <w:tab/>
      </w:r>
    </w:p>
    <w:p w14:paraId="337524F6" w14:textId="77777777" w:rsidR="00BF4196" w:rsidRPr="00BF4196" w:rsidRDefault="00BF4196" w:rsidP="00BF419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Time and Space complexity</w:t>
      </w:r>
    </w:p>
    <w:p w14:paraId="3017CD88" w14:textId="77777777" w:rsidR="00BF4196" w:rsidRPr="0037640D" w:rsidRDefault="00BF4196" w:rsidP="00BF4196">
      <w:pPr>
        <w:spacing w:after="0" w:line="240" w:lineRule="auto"/>
        <w:rPr>
          <w:rFonts w:ascii="Times New Roman" w:hAnsi="Times New Roman" w:cs="Times New Roman"/>
        </w:rPr>
      </w:pPr>
      <w:r w:rsidRPr="0037640D">
        <w:rPr>
          <w:rFonts w:ascii="Times New Roman" w:hAnsi="Times New Roman" w:cs="Times New Roman"/>
        </w:rPr>
        <w:tab/>
      </w:r>
    </w:p>
    <w:p w14:paraId="1C349DEB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  <w:color w:val="FF0000"/>
        </w:rPr>
      </w:pPr>
    </w:p>
    <w:p w14:paraId="299B0D19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1. Printing Patterns</w:t>
      </w:r>
    </w:p>
    <w:p w14:paraId="3C5251EC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print patterns such as a right triangle of stars.</w:t>
      </w:r>
    </w:p>
    <w:p w14:paraId="3D1D9C68" w14:textId="77777777" w:rsidR="00B40C63" w:rsidRPr="00BF4196" w:rsidRDefault="00B40C63" w:rsidP="00BF4196">
      <w:pPr>
        <w:spacing w:after="0" w:line="240" w:lineRule="auto"/>
        <w:ind w:firstLine="720"/>
        <w:rPr>
          <w:rFonts w:ascii="Times New Roman" w:hAnsi="Times New Roman" w:cs="Times New Roman"/>
        </w:rPr>
      </w:pPr>
    </w:p>
    <w:p w14:paraId="34061B2C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14:paraId="694D3535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51FF245E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n = 3</w:t>
      </w:r>
    </w:p>
    <w:p w14:paraId="44231C7D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</w:t>
      </w:r>
    </w:p>
    <w:p w14:paraId="1208C84C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*</w:t>
      </w:r>
    </w:p>
    <w:p w14:paraId="75F8B9C3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**</w:t>
      </w:r>
    </w:p>
    <w:p w14:paraId="61FB69D8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***</w:t>
      </w:r>
    </w:p>
    <w:p w14:paraId="051874FD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n = 5</w:t>
      </w:r>
    </w:p>
    <w:p w14:paraId="164CC882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</w:t>
      </w:r>
    </w:p>
    <w:p w14:paraId="1AB4D85A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*</w:t>
      </w:r>
    </w:p>
    <w:p w14:paraId="26DCC638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**</w:t>
      </w:r>
    </w:p>
    <w:p w14:paraId="7EAD1DCB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***</w:t>
      </w:r>
    </w:p>
    <w:p w14:paraId="525CF193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****</w:t>
      </w:r>
    </w:p>
    <w:p w14:paraId="52AC85EB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*****</w:t>
      </w:r>
    </w:p>
    <w:p w14:paraId="3F9A6954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21C79701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2. Remove Array Duplicates</w:t>
      </w:r>
    </w:p>
    <w:p w14:paraId="00F8D2E4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remove duplicates from a sorted array and return the new length of the array.</w:t>
      </w:r>
    </w:p>
    <w:p w14:paraId="64BF19EA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125222D8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14:paraId="740F6892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0E2B9A69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 xml:space="preserve">Input: </w:t>
      </w:r>
      <w:proofErr w:type="spellStart"/>
      <w:r w:rsidRPr="00BF4196">
        <w:rPr>
          <w:rFonts w:ascii="Times New Roman" w:hAnsi="Times New Roman" w:cs="Times New Roman"/>
        </w:rPr>
        <w:t>arr</w:t>
      </w:r>
      <w:proofErr w:type="spellEnd"/>
      <w:r w:rsidRPr="00BF4196">
        <w:rPr>
          <w:rFonts w:ascii="Times New Roman" w:hAnsi="Times New Roman" w:cs="Times New Roman"/>
        </w:rPr>
        <w:t xml:space="preserve"> = [1, 1, 2]</w:t>
      </w:r>
    </w:p>
    <w:p w14:paraId="39CF5AE1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2</w:t>
      </w:r>
    </w:p>
    <w:p w14:paraId="62DE2E12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 xml:space="preserve">Input: </w:t>
      </w:r>
      <w:proofErr w:type="spellStart"/>
      <w:r w:rsidRPr="00BF4196">
        <w:rPr>
          <w:rFonts w:ascii="Times New Roman" w:hAnsi="Times New Roman" w:cs="Times New Roman"/>
        </w:rPr>
        <w:t>arr</w:t>
      </w:r>
      <w:proofErr w:type="spellEnd"/>
      <w:r w:rsidRPr="00BF4196">
        <w:rPr>
          <w:rFonts w:ascii="Times New Roman" w:hAnsi="Times New Roman" w:cs="Times New Roman"/>
        </w:rPr>
        <w:t xml:space="preserve"> = [0, 0, 1, 1, 2, 2, 3, 3]</w:t>
      </w:r>
    </w:p>
    <w:p w14:paraId="009A5B8F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4</w:t>
      </w:r>
    </w:p>
    <w:p w14:paraId="3CB72975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59BE434C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3. Remove White Spaces from String</w:t>
      </w:r>
    </w:p>
    <w:p w14:paraId="73289F16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remove all white spaces from a given string.</w:t>
      </w:r>
    </w:p>
    <w:p w14:paraId="786BFF15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6225BEA4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14:paraId="5D0F76B6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354A1BDB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"Hello World"</w:t>
      </w:r>
    </w:p>
    <w:p w14:paraId="771B5E12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"HelloWorld"</w:t>
      </w:r>
    </w:p>
    <w:p w14:paraId="6FF4DD9C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 xml:space="preserve">Input: </w:t>
      </w:r>
      <w:proofErr w:type="gramStart"/>
      <w:r w:rsidRPr="00BF4196">
        <w:rPr>
          <w:rFonts w:ascii="Times New Roman" w:hAnsi="Times New Roman" w:cs="Times New Roman"/>
        </w:rPr>
        <w:t>"  Java</w:t>
      </w:r>
      <w:proofErr w:type="gramEnd"/>
      <w:r w:rsidRPr="00BF4196">
        <w:rPr>
          <w:rFonts w:ascii="Times New Roman" w:hAnsi="Times New Roman" w:cs="Times New Roman"/>
        </w:rPr>
        <w:t xml:space="preserve">   Programming  "</w:t>
      </w:r>
    </w:p>
    <w:p w14:paraId="1FE69A4B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lastRenderedPageBreak/>
        <w:t>Output: "</w:t>
      </w:r>
      <w:proofErr w:type="spellStart"/>
      <w:r w:rsidRPr="00BF4196">
        <w:rPr>
          <w:rFonts w:ascii="Times New Roman" w:hAnsi="Times New Roman" w:cs="Times New Roman"/>
        </w:rPr>
        <w:t>JavaProgramming</w:t>
      </w:r>
      <w:proofErr w:type="spellEnd"/>
      <w:r w:rsidRPr="00BF4196">
        <w:rPr>
          <w:rFonts w:ascii="Times New Roman" w:hAnsi="Times New Roman" w:cs="Times New Roman"/>
        </w:rPr>
        <w:t>"</w:t>
      </w:r>
    </w:p>
    <w:p w14:paraId="6CB9E305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3247245D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4. Reverse a String</w:t>
      </w:r>
    </w:p>
    <w:p w14:paraId="6E4ACCD6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reverse a given string.</w:t>
      </w:r>
    </w:p>
    <w:p w14:paraId="46A131C4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30FF0824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14:paraId="42E8220C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5E6EFF73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"hello"</w:t>
      </w:r>
    </w:p>
    <w:p w14:paraId="634AB77E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"</w:t>
      </w:r>
      <w:proofErr w:type="spellStart"/>
      <w:r w:rsidRPr="00BF4196">
        <w:rPr>
          <w:rFonts w:ascii="Times New Roman" w:hAnsi="Times New Roman" w:cs="Times New Roman"/>
        </w:rPr>
        <w:t>olleh</w:t>
      </w:r>
      <w:proofErr w:type="spellEnd"/>
      <w:r w:rsidRPr="00BF4196">
        <w:rPr>
          <w:rFonts w:ascii="Times New Roman" w:hAnsi="Times New Roman" w:cs="Times New Roman"/>
        </w:rPr>
        <w:t>"</w:t>
      </w:r>
    </w:p>
    <w:p w14:paraId="446E3903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"Java"</w:t>
      </w:r>
    </w:p>
    <w:p w14:paraId="538DF291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"</w:t>
      </w:r>
      <w:proofErr w:type="spellStart"/>
      <w:r w:rsidRPr="00BF4196">
        <w:rPr>
          <w:rFonts w:ascii="Times New Roman" w:hAnsi="Times New Roman" w:cs="Times New Roman"/>
        </w:rPr>
        <w:t>avaJ</w:t>
      </w:r>
      <w:proofErr w:type="spellEnd"/>
      <w:r w:rsidRPr="00BF4196">
        <w:rPr>
          <w:rFonts w:ascii="Times New Roman" w:hAnsi="Times New Roman" w:cs="Times New Roman"/>
        </w:rPr>
        <w:t>"</w:t>
      </w:r>
    </w:p>
    <w:p w14:paraId="079F93A6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0FEFFB29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5. Reverse Array in Place</w:t>
      </w:r>
    </w:p>
    <w:p w14:paraId="0482FBAF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reverse an array in place.</w:t>
      </w:r>
    </w:p>
    <w:p w14:paraId="2FFE2D5C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451EF285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14:paraId="4F4AB8D3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00A14EB3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 xml:space="preserve">Input: </w:t>
      </w:r>
      <w:proofErr w:type="spellStart"/>
      <w:r w:rsidRPr="00BF4196">
        <w:rPr>
          <w:rFonts w:ascii="Times New Roman" w:hAnsi="Times New Roman" w:cs="Times New Roman"/>
        </w:rPr>
        <w:t>arr</w:t>
      </w:r>
      <w:proofErr w:type="spellEnd"/>
      <w:r w:rsidRPr="00BF4196">
        <w:rPr>
          <w:rFonts w:ascii="Times New Roman" w:hAnsi="Times New Roman" w:cs="Times New Roman"/>
        </w:rPr>
        <w:t xml:space="preserve"> = [1, 2, 3, 4]</w:t>
      </w:r>
    </w:p>
    <w:p w14:paraId="4754C68D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[4, 3, 2, 1]</w:t>
      </w:r>
    </w:p>
    <w:p w14:paraId="1A51D86E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 xml:space="preserve">Input: </w:t>
      </w:r>
      <w:proofErr w:type="spellStart"/>
      <w:r w:rsidRPr="00BF4196">
        <w:rPr>
          <w:rFonts w:ascii="Times New Roman" w:hAnsi="Times New Roman" w:cs="Times New Roman"/>
        </w:rPr>
        <w:t>arr</w:t>
      </w:r>
      <w:proofErr w:type="spellEnd"/>
      <w:r w:rsidRPr="00BF4196">
        <w:rPr>
          <w:rFonts w:ascii="Times New Roman" w:hAnsi="Times New Roman" w:cs="Times New Roman"/>
        </w:rPr>
        <w:t xml:space="preserve"> = [7, 8, 9]</w:t>
      </w:r>
    </w:p>
    <w:p w14:paraId="50E8C4A8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[9, 8, 7]</w:t>
      </w:r>
    </w:p>
    <w:p w14:paraId="0CCD52ED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3BF3052C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6. Reverse Words in a String</w:t>
      </w:r>
    </w:p>
    <w:p w14:paraId="751A2FDD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reverse the words in a given sentence.</w:t>
      </w:r>
    </w:p>
    <w:p w14:paraId="08AB2B0C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299F2548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14:paraId="5965FE4A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38D9537F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"Hello World"</w:t>
      </w:r>
    </w:p>
    <w:p w14:paraId="0464F739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"World Hello"</w:t>
      </w:r>
    </w:p>
    <w:p w14:paraId="306CEF25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"Java Programming"</w:t>
      </w:r>
    </w:p>
    <w:p w14:paraId="5E1F2313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"Programming Java"</w:t>
      </w:r>
    </w:p>
    <w:p w14:paraId="6B91786D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46C5D659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7. Reverse a Number</w:t>
      </w:r>
    </w:p>
    <w:p w14:paraId="2EBCEBC6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reverse a given number.</w:t>
      </w:r>
    </w:p>
    <w:p w14:paraId="20ADE3CC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4A08CCEB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14:paraId="4EAA3BF8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73CB88CF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12345</w:t>
      </w:r>
    </w:p>
    <w:p w14:paraId="624C66BB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54321</w:t>
      </w:r>
    </w:p>
    <w:p w14:paraId="280E05C0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-9876</w:t>
      </w:r>
    </w:p>
    <w:p w14:paraId="3CFF6D38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-6789</w:t>
      </w:r>
    </w:p>
    <w:p w14:paraId="2E0DC859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61CBD15A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8. Array Manipulation</w:t>
      </w:r>
    </w:p>
    <w:p w14:paraId="632B4D6C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Perform a series of operations to manipulate an array based on range update queries. Each query adds a value to a range of indices.</w:t>
      </w:r>
    </w:p>
    <w:p w14:paraId="0F461F60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102E5203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14:paraId="5C0CF00A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77619D40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n = 5, queries = [[1, 2, 100], [2, 5, 100], [3, 4, 100]]</w:t>
      </w:r>
    </w:p>
    <w:p w14:paraId="76DA967C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200</w:t>
      </w:r>
    </w:p>
    <w:p w14:paraId="3ACC052A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n = 4, queries = [[1, 3, 50], [2, 4, 70]]</w:t>
      </w:r>
    </w:p>
    <w:p w14:paraId="3FEEE84F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lastRenderedPageBreak/>
        <w:t>Output: 120</w:t>
      </w:r>
    </w:p>
    <w:p w14:paraId="4B53068D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4B2F1F9F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9. String Palindrome</w:t>
      </w:r>
    </w:p>
    <w:p w14:paraId="69DCECC7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check if a given string is a palindrome.</w:t>
      </w:r>
    </w:p>
    <w:p w14:paraId="5B747C36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1ECE0F5E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14:paraId="62304444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70B7CA9A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"madam"</w:t>
      </w:r>
    </w:p>
    <w:p w14:paraId="55E47758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true</w:t>
      </w:r>
    </w:p>
    <w:p w14:paraId="38C35F7C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"hello"</w:t>
      </w:r>
    </w:p>
    <w:p w14:paraId="3A32DCD5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false</w:t>
      </w:r>
    </w:p>
    <w:p w14:paraId="4C4EA77A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Here’s a continuation of the list of assignment questions starting from question 21, with two test cases for each:</w:t>
      </w:r>
    </w:p>
    <w:p w14:paraId="007BD3D5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297A440F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10. Array Left Rotation</w:t>
      </w:r>
    </w:p>
    <w:p w14:paraId="5291B756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rotate an array to the left by d positions.</w:t>
      </w:r>
    </w:p>
    <w:p w14:paraId="3B3332F3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36366833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14:paraId="604830C9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4C847B11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 xml:space="preserve">Input: </w:t>
      </w:r>
      <w:proofErr w:type="spellStart"/>
      <w:r w:rsidRPr="00BF4196">
        <w:rPr>
          <w:rFonts w:ascii="Times New Roman" w:hAnsi="Times New Roman" w:cs="Times New Roman"/>
        </w:rPr>
        <w:t>arr</w:t>
      </w:r>
      <w:proofErr w:type="spellEnd"/>
      <w:r w:rsidRPr="00BF4196">
        <w:rPr>
          <w:rFonts w:ascii="Times New Roman" w:hAnsi="Times New Roman" w:cs="Times New Roman"/>
        </w:rPr>
        <w:t xml:space="preserve"> = [1, 2, 3, 4, 5], d = 2</w:t>
      </w:r>
    </w:p>
    <w:p w14:paraId="1172122C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[3, 4, 5, 1, 2]</w:t>
      </w:r>
    </w:p>
    <w:p w14:paraId="602FD10A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 xml:space="preserve">Input: </w:t>
      </w:r>
      <w:proofErr w:type="spellStart"/>
      <w:r w:rsidRPr="00BF4196">
        <w:rPr>
          <w:rFonts w:ascii="Times New Roman" w:hAnsi="Times New Roman" w:cs="Times New Roman"/>
        </w:rPr>
        <w:t>arr</w:t>
      </w:r>
      <w:proofErr w:type="spellEnd"/>
      <w:r w:rsidRPr="00BF4196">
        <w:rPr>
          <w:rFonts w:ascii="Times New Roman" w:hAnsi="Times New Roman" w:cs="Times New Roman"/>
        </w:rPr>
        <w:t xml:space="preserve"> = [10, 20, 30, 40], d = 1</w:t>
      </w:r>
    </w:p>
    <w:p w14:paraId="2573492C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[20, 30, 40, 10]</w:t>
      </w:r>
    </w:p>
    <w:p w14:paraId="52CADCF9" w14:textId="77777777" w:rsidR="00432C23" w:rsidRPr="00BF4196" w:rsidRDefault="00432C23" w:rsidP="00B40C63">
      <w:pPr>
        <w:spacing w:after="0" w:line="240" w:lineRule="auto"/>
        <w:rPr>
          <w:rFonts w:ascii="Times New Roman" w:hAnsi="Times New Roman" w:cs="Times New Roman"/>
        </w:rPr>
      </w:pPr>
    </w:p>
    <w:sectPr w:rsidR="00432C23" w:rsidRPr="00BF4196" w:rsidSect="008B09F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Q1MbawMDcwNTUwsTBU0lEKTi0uzszPAykwrAUAnbZrWCwAAAA="/>
  </w:docVars>
  <w:rsids>
    <w:rsidRoot w:val="00432C23"/>
    <w:rsid w:val="000412C1"/>
    <w:rsid w:val="00432C23"/>
    <w:rsid w:val="008B09F3"/>
    <w:rsid w:val="00B40C63"/>
    <w:rsid w:val="00BF4196"/>
    <w:rsid w:val="00CB43ED"/>
    <w:rsid w:val="00CB68B2"/>
    <w:rsid w:val="00D975B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F26B43"/>
  <w15:docId w15:val="{6024743A-A9F0-479C-AC9C-9E7C4257BC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09F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386</Words>
  <Characters>220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Pratyush Mahajan</cp:lastModifiedBy>
  <cp:revision>7</cp:revision>
  <dcterms:created xsi:type="dcterms:W3CDTF">2024-09-23T05:51:00Z</dcterms:created>
  <dcterms:modified xsi:type="dcterms:W3CDTF">2024-10-03T11:30:00Z</dcterms:modified>
</cp:coreProperties>
</file>